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01F76" w14:textId="0B5612EB" w:rsidR="009B5247" w:rsidRDefault="009B5247" w:rsidP="009B5247">
      <w:pPr>
        <w:jc w:val="center"/>
      </w:pPr>
    </w:p>
    <w:p w14:paraId="0020893B" w14:textId="7B3D5753" w:rsidR="0069133F" w:rsidRDefault="0069133F" w:rsidP="009B5247">
      <w:pPr>
        <w:jc w:val="center"/>
      </w:pPr>
    </w:p>
    <w:p w14:paraId="6B653C9D" w14:textId="631CAE5F" w:rsidR="00806AA9" w:rsidRDefault="00806AA9" w:rsidP="00806AA9">
      <w:pPr>
        <w:jc w:val="center"/>
        <w:rPr>
          <w:b/>
          <w:bCs/>
          <w:sz w:val="34"/>
          <w:szCs w:val="34"/>
        </w:rPr>
      </w:pPr>
      <w:r w:rsidRPr="00806AA9">
        <w:rPr>
          <w:b/>
          <w:bCs/>
          <w:sz w:val="34"/>
          <w:szCs w:val="34"/>
        </w:rPr>
        <w:t xml:space="preserve">Title: Module 2 Assignment </w:t>
      </w:r>
      <w:r w:rsidRPr="00806AA9">
        <w:rPr>
          <w:b/>
          <w:bCs/>
          <w:sz w:val="34"/>
          <w:szCs w:val="34"/>
        </w:rPr>
        <w:t>–</w:t>
      </w:r>
      <w:r w:rsidRPr="00806AA9">
        <w:rPr>
          <w:b/>
          <w:bCs/>
          <w:sz w:val="34"/>
          <w:szCs w:val="34"/>
        </w:rPr>
        <w:t xml:space="preserve"> </w:t>
      </w:r>
      <w:r w:rsidRPr="00806AA9">
        <w:rPr>
          <w:b/>
          <w:bCs/>
          <w:sz w:val="34"/>
          <w:szCs w:val="34"/>
        </w:rPr>
        <w:t>Team Communication Protocols</w:t>
      </w:r>
    </w:p>
    <w:p w14:paraId="4E6E4DF9" w14:textId="1F08BC16" w:rsidR="005E2885" w:rsidRPr="000706E7" w:rsidRDefault="005E2885" w:rsidP="005E2885">
      <w:pPr>
        <w:pStyle w:val="Title2"/>
        <w:rPr>
          <w:rFonts w:eastAsiaTheme="minorHAnsi"/>
          <w:b/>
          <w:bCs/>
          <w:kern w:val="0"/>
          <w:sz w:val="28"/>
          <w:szCs w:val="28"/>
          <w:lang w:eastAsia="en-US"/>
        </w:rPr>
      </w:pPr>
      <w:r w:rsidRPr="000706E7">
        <w:rPr>
          <w:rFonts w:eastAsiaTheme="minorHAnsi"/>
          <w:b/>
          <w:bCs/>
          <w:kern w:val="0"/>
          <w:sz w:val="28"/>
          <w:szCs w:val="28"/>
          <w:lang w:eastAsia="en-US"/>
        </w:rPr>
        <w:t>Submitted By</w:t>
      </w:r>
    </w:p>
    <w:p w14:paraId="78B21C79" w14:textId="77777777" w:rsidR="005E2885" w:rsidRPr="000706E7" w:rsidRDefault="005E2885" w:rsidP="005E2885">
      <w:pPr>
        <w:pStyle w:val="Title2"/>
        <w:rPr>
          <w:rFonts w:eastAsiaTheme="minorHAnsi"/>
          <w:kern w:val="0"/>
          <w:lang w:eastAsia="en-US"/>
        </w:rPr>
      </w:pPr>
      <w:proofErr w:type="spellStart"/>
      <w:r w:rsidRPr="000706E7">
        <w:rPr>
          <w:rFonts w:eastAsiaTheme="minorHAnsi"/>
          <w:kern w:val="0"/>
          <w:lang w:eastAsia="en-US"/>
        </w:rPr>
        <w:t>Hricha</w:t>
      </w:r>
      <w:proofErr w:type="spellEnd"/>
      <w:r w:rsidRPr="000706E7">
        <w:rPr>
          <w:rFonts w:eastAsiaTheme="minorHAnsi"/>
          <w:kern w:val="0"/>
          <w:lang w:eastAsia="en-US"/>
        </w:rPr>
        <w:t xml:space="preserve"> </w:t>
      </w:r>
      <w:proofErr w:type="spellStart"/>
      <w:r w:rsidRPr="000706E7">
        <w:rPr>
          <w:rFonts w:eastAsiaTheme="minorHAnsi"/>
          <w:kern w:val="0"/>
          <w:lang w:eastAsia="en-US"/>
        </w:rPr>
        <w:t>Adhikarj</w:t>
      </w:r>
      <w:proofErr w:type="spellEnd"/>
    </w:p>
    <w:p w14:paraId="63FB580C" w14:textId="77777777" w:rsidR="005E2885" w:rsidRPr="000706E7" w:rsidRDefault="005E2885" w:rsidP="005E2885">
      <w:pPr>
        <w:pStyle w:val="Title2"/>
        <w:rPr>
          <w:rFonts w:eastAsiaTheme="minorHAnsi"/>
          <w:kern w:val="0"/>
          <w:lang w:eastAsia="en-US"/>
        </w:rPr>
      </w:pPr>
      <w:r w:rsidRPr="000706E7">
        <w:rPr>
          <w:rFonts w:eastAsiaTheme="minorHAnsi"/>
          <w:kern w:val="0"/>
          <w:lang w:eastAsia="en-US"/>
        </w:rPr>
        <w:t xml:space="preserve">Mounika </w:t>
      </w:r>
      <w:proofErr w:type="spellStart"/>
      <w:r w:rsidRPr="000706E7">
        <w:rPr>
          <w:rFonts w:eastAsiaTheme="minorHAnsi"/>
          <w:kern w:val="0"/>
          <w:lang w:eastAsia="en-US"/>
        </w:rPr>
        <w:t>Jakkampudi</w:t>
      </w:r>
      <w:proofErr w:type="spellEnd"/>
    </w:p>
    <w:p w14:paraId="3C6DBB92" w14:textId="77777777" w:rsidR="005E2885" w:rsidRPr="000706E7" w:rsidRDefault="005E2885" w:rsidP="005E2885">
      <w:pPr>
        <w:pStyle w:val="Title2"/>
        <w:rPr>
          <w:rFonts w:eastAsiaTheme="minorHAnsi"/>
          <w:kern w:val="0"/>
          <w:lang w:eastAsia="en-US"/>
        </w:rPr>
      </w:pPr>
      <w:proofErr w:type="spellStart"/>
      <w:r w:rsidRPr="000706E7">
        <w:rPr>
          <w:rFonts w:eastAsiaTheme="minorHAnsi"/>
          <w:kern w:val="0"/>
          <w:lang w:eastAsia="en-US"/>
        </w:rPr>
        <w:t>Qiao</w:t>
      </w:r>
      <w:proofErr w:type="spellEnd"/>
      <w:r w:rsidRPr="000706E7">
        <w:rPr>
          <w:rFonts w:eastAsiaTheme="minorHAnsi"/>
          <w:kern w:val="0"/>
          <w:lang w:eastAsia="en-US"/>
        </w:rPr>
        <w:t xml:space="preserve"> Ma</w:t>
      </w:r>
    </w:p>
    <w:p w14:paraId="58C1A981" w14:textId="77777777" w:rsidR="005E2885" w:rsidRPr="000706E7" w:rsidRDefault="005E2885" w:rsidP="005E2885">
      <w:pPr>
        <w:pStyle w:val="Title2"/>
        <w:rPr>
          <w:rFonts w:eastAsiaTheme="minorHAnsi"/>
          <w:kern w:val="0"/>
          <w:lang w:eastAsia="en-US"/>
        </w:rPr>
      </w:pPr>
      <w:r w:rsidRPr="000706E7">
        <w:rPr>
          <w:rFonts w:eastAsiaTheme="minorHAnsi"/>
          <w:kern w:val="0"/>
          <w:lang w:eastAsia="en-US"/>
        </w:rPr>
        <w:t>Bowen Sun</w:t>
      </w:r>
    </w:p>
    <w:p w14:paraId="18908F0F" w14:textId="77777777" w:rsidR="005E2885" w:rsidRPr="000706E7" w:rsidRDefault="005E2885" w:rsidP="005E2885">
      <w:pPr>
        <w:pStyle w:val="Title2"/>
        <w:rPr>
          <w:rFonts w:eastAsiaTheme="minorHAnsi"/>
          <w:kern w:val="0"/>
          <w:lang w:eastAsia="en-US"/>
        </w:rPr>
      </w:pPr>
      <w:proofErr w:type="spellStart"/>
      <w:r w:rsidRPr="000706E7">
        <w:rPr>
          <w:rFonts w:eastAsiaTheme="minorHAnsi"/>
          <w:kern w:val="0"/>
          <w:lang w:eastAsia="en-US"/>
        </w:rPr>
        <w:t>Bingzheng</w:t>
      </w:r>
      <w:proofErr w:type="spellEnd"/>
      <w:r w:rsidRPr="000706E7">
        <w:rPr>
          <w:rFonts w:eastAsiaTheme="minorHAnsi"/>
          <w:kern w:val="0"/>
          <w:lang w:eastAsia="en-US"/>
        </w:rPr>
        <w:t xml:space="preserve"> Yan</w:t>
      </w:r>
    </w:p>
    <w:p w14:paraId="504ED9E9" w14:textId="54ACA163" w:rsidR="009B5247" w:rsidRDefault="005E2885" w:rsidP="005E2885">
      <w:pPr>
        <w:pStyle w:val="Title2"/>
        <w:rPr>
          <w:rFonts w:eastAsiaTheme="minorHAnsi"/>
          <w:kern w:val="0"/>
          <w:lang w:eastAsia="en-US"/>
        </w:rPr>
      </w:pPr>
      <w:r w:rsidRPr="000706E7">
        <w:rPr>
          <w:rFonts w:eastAsiaTheme="minorHAnsi"/>
          <w:kern w:val="0"/>
          <w:lang w:eastAsia="en-US"/>
        </w:rPr>
        <w:t>Sunil Raj Thota</w:t>
      </w:r>
    </w:p>
    <w:p w14:paraId="7DB83651" w14:textId="77777777" w:rsidR="005E2885" w:rsidRPr="005E2885" w:rsidRDefault="005E2885" w:rsidP="005E2885">
      <w:pPr>
        <w:pStyle w:val="Title2"/>
        <w:rPr>
          <w:rFonts w:eastAsiaTheme="minorHAnsi"/>
          <w:kern w:val="0"/>
          <w:lang w:eastAsia="en-US"/>
        </w:rPr>
      </w:pPr>
    </w:p>
    <w:p w14:paraId="7EF7F868" w14:textId="5BBF8929" w:rsidR="009B5247" w:rsidRDefault="009B5247" w:rsidP="009B5247">
      <w:pPr>
        <w:pStyle w:val="Title2"/>
        <w:rPr>
          <w:rFonts w:asciiTheme="majorHAnsi" w:hAnsiTheme="majorHAnsi" w:cstheme="majorHAnsi"/>
          <w:b/>
        </w:rPr>
      </w:pPr>
      <w:r>
        <w:rPr>
          <w:rFonts w:cstheme="minorHAnsi"/>
          <w:noProof/>
        </w:rPr>
        <w:drawing>
          <wp:inline distT="0" distB="0" distL="0" distR="0" wp14:anchorId="186A9B07" wp14:editId="21394323">
            <wp:extent cx="1351805" cy="1351805"/>
            <wp:effectExtent l="0" t="0" r="1270" b="1270"/>
            <wp:docPr id="1" name="Picture 1" descr="Image result for ne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neu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54882" cy="1354882"/>
                    </a:xfrm>
                    <a:prstGeom prst="rect">
                      <a:avLst/>
                    </a:prstGeom>
                    <a:noFill/>
                    <a:ln>
                      <a:noFill/>
                    </a:ln>
                  </pic:spPr>
                </pic:pic>
              </a:graphicData>
            </a:graphic>
          </wp:inline>
        </w:drawing>
      </w:r>
    </w:p>
    <w:p w14:paraId="5DFDDC89" w14:textId="6F024A29" w:rsidR="005E2885" w:rsidRDefault="005E2885" w:rsidP="009B5247">
      <w:pPr>
        <w:pStyle w:val="Title2"/>
        <w:rPr>
          <w:rFonts w:asciiTheme="majorHAnsi" w:hAnsiTheme="majorHAnsi" w:cstheme="majorHAnsi"/>
          <w:b/>
        </w:rPr>
      </w:pPr>
    </w:p>
    <w:p w14:paraId="45E3F14B" w14:textId="77777777" w:rsidR="005E2885" w:rsidRDefault="005E2885" w:rsidP="009B5247">
      <w:pPr>
        <w:pStyle w:val="Title2"/>
        <w:rPr>
          <w:rFonts w:asciiTheme="majorHAnsi" w:hAnsiTheme="majorHAnsi" w:cstheme="majorHAnsi"/>
          <w:b/>
        </w:rPr>
      </w:pPr>
    </w:p>
    <w:p w14:paraId="1512A7FF" w14:textId="77777777" w:rsidR="005E2885" w:rsidRPr="0069133F" w:rsidRDefault="005E2885" w:rsidP="005E2885">
      <w:pPr>
        <w:jc w:val="center"/>
        <w:rPr>
          <w:sz w:val="28"/>
          <w:szCs w:val="28"/>
        </w:rPr>
      </w:pPr>
      <w:r w:rsidRPr="000706E7">
        <w:rPr>
          <w:b/>
          <w:bCs/>
          <w:sz w:val="28"/>
          <w:szCs w:val="28"/>
        </w:rPr>
        <w:t>Course:</w:t>
      </w:r>
      <w:r w:rsidRPr="0069133F">
        <w:rPr>
          <w:sz w:val="28"/>
          <w:szCs w:val="28"/>
        </w:rPr>
        <w:t xml:space="preserve"> ALY 6980</w:t>
      </w:r>
      <w:r>
        <w:rPr>
          <w:sz w:val="28"/>
          <w:szCs w:val="28"/>
        </w:rPr>
        <w:t xml:space="preserve"> Capstone</w:t>
      </w:r>
    </w:p>
    <w:p w14:paraId="07C3A66D" w14:textId="77777777" w:rsidR="005E2885" w:rsidRPr="0069133F" w:rsidRDefault="005E2885" w:rsidP="005E2885">
      <w:pPr>
        <w:jc w:val="center"/>
        <w:rPr>
          <w:sz w:val="28"/>
          <w:szCs w:val="28"/>
        </w:rPr>
      </w:pPr>
      <w:r w:rsidRPr="000706E7">
        <w:rPr>
          <w:b/>
          <w:bCs/>
          <w:sz w:val="28"/>
          <w:szCs w:val="28"/>
        </w:rPr>
        <w:t>Instructor’s Name:</w:t>
      </w:r>
      <w:r w:rsidRPr="0069133F">
        <w:rPr>
          <w:sz w:val="28"/>
          <w:szCs w:val="28"/>
        </w:rPr>
        <w:t xml:space="preserve"> Prof. Dr. Goodwin, Matthew</w:t>
      </w:r>
    </w:p>
    <w:p w14:paraId="46A46506" w14:textId="2D2458CE" w:rsidR="005E2885" w:rsidRPr="005E2885" w:rsidRDefault="009B5247" w:rsidP="005E2885">
      <w:pPr>
        <w:pStyle w:val="Title2"/>
        <w:rPr>
          <w:rFonts w:eastAsiaTheme="minorHAnsi"/>
          <w:kern w:val="0"/>
          <w:sz w:val="22"/>
          <w:szCs w:val="22"/>
          <w:lang w:eastAsia="en-US"/>
        </w:rPr>
      </w:pPr>
      <w:r w:rsidRPr="00C50D54">
        <w:rPr>
          <w:rFonts w:eastAsiaTheme="minorHAnsi"/>
          <w:b/>
          <w:bCs/>
          <w:kern w:val="0"/>
          <w:sz w:val="28"/>
          <w:szCs w:val="28"/>
          <w:lang w:eastAsia="en-US"/>
        </w:rPr>
        <w:t>Date:</w:t>
      </w:r>
      <w:r w:rsidRPr="00C50D54">
        <w:rPr>
          <w:rFonts w:eastAsiaTheme="minorHAnsi"/>
          <w:kern w:val="0"/>
          <w:sz w:val="28"/>
          <w:szCs w:val="28"/>
          <w:lang w:eastAsia="en-US"/>
        </w:rPr>
        <w:t xml:space="preserve"> </w:t>
      </w:r>
      <w:r w:rsidR="00635632">
        <w:rPr>
          <w:rFonts w:eastAsiaTheme="minorHAnsi"/>
          <w:kern w:val="0"/>
          <w:sz w:val="22"/>
          <w:szCs w:val="22"/>
          <w:lang w:eastAsia="en-US"/>
        </w:rPr>
        <w:t>10</w:t>
      </w:r>
      <w:r w:rsidRPr="009B5247">
        <w:rPr>
          <w:rFonts w:eastAsiaTheme="minorHAnsi"/>
          <w:kern w:val="0"/>
          <w:sz w:val="22"/>
          <w:szCs w:val="22"/>
          <w:lang w:eastAsia="en-US"/>
        </w:rPr>
        <w:t>/</w:t>
      </w:r>
      <w:r w:rsidR="00635632">
        <w:rPr>
          <w:rFonts w:eastAsiaTheme="minorHAnsi"/>
          <w:kern w:val="0"/>
          <w:sz w:val="22"/>
          <w:szCs w:val="22"/>
          <w:lang w:eastAsia="en-US"/>
        </w:rPr>
        <w:t>03</w:t>
      </w:r>
      <w:r w:rsidRPr="009B5247">
        <w:rPr>
          <w:rFonts w:eastAsiaTheme="minorHAnsi"/>
          <w:kern w:val="0"/>
          <w:sz w:val="22"/>
          <w:szCs w:val="22"/>
          <w:lang w:eastAsia="en-US"/>
        </w:rPr>
        <w:t>/2021</w:t>
      </w:r>
    </w:p>
    <w:p w14:paraId="277EBD87" w14:textId="4439B50A" w:rsidR="005E2885" w:rsidRDefault="005E2885" w:rsidP="00312D5F">
      <w:pPr>
        <w:jc w:val="center"/>
        <w:rPr>
          <w:b/>
          <w:bCs/>
          <w:sz w:val="28"/>
          <w:szCs w:val="28"/>
        </w:rPr>
      </w:pPr>
    </w:p>
    <w:p w14:paraId="74E32808" w14:textId="77777777" w:rsidR="005E2885" w:rsidRDefault="005E2885" w:rsidP="00312D5F">
      <w:pPr>
        <w:jc w:val="center"/>
        <w:rPr>
          <w:b/>
          <w:bCs/>
          <w:sz w:val="28"/>
          <w:szCs w:val="28"/>
        </w:rPr>
      </w:pPr>
    </w:p>
    <w:p w14:paraId="5F7576A9" w14:textId="77777777" w:rsidR="00765B87" w:rsidRDefault="00765B87" w:rsidP="00312D5F">
      <w:pPr>
        <w:jc w:val="center"/>
        <w:rPr>
          <w:b/>
          <w:bCs/>
          <w:sz w:val="28"/>
          <w:szCs w:val="28"/>
        </w:rPr>
      </w:pPr>
    </w:p>
    <w:p w14:paraId="744DBF74" w14:textId="77777777" w:rsidR="009B5247" w:rsidRDefault="009B5247" w:rsidP="005E2885">
      <w:pPr>
        <w:rPr>
          <w:b/>
          <w:bCs/>
          <w:sz w:val="28"/>
          <w:szCs w:val="28"/>
        </w:rPr>
      </w:pPr>
    </w:p>
    <w:p w14:paraId="0BD2FA20" w14:textId="4F72705F" w:rsidR="00312D5F" w:rsidRPr="00312D5F" w:rsidRDefault="00C90AB6" w:rsidP="00312D5F">
      <w:pPr>
        <w:jc w:val="center"/>
        <w:rPr>
          <w:b/>
          <w:bCs/>
        </w:rPr>
      </w:pPr>
      <w:r w:rsidRPr="00312D5F">
        <w:rPr>
          <w:b/>
          <w:bCs/>
          <w:sz w:val="28"/>
          <w:szCs w:val="28"/>
        </w:rPr>
        <w:lastRenderedPageBreak/>
        <w:t>Team Communication Protocol</w:t>
      </w:r>
    </w:p>
    <w:p w14:paraId="1AF3FED1" w14:textId="0C4DDD6A" w:rsidR="00312D5F" w:rsidRPr="00312D5F" w:rsidRDefault="00312D5F" w:rsidP="00312D5F">
      <w:pPr>
        <w:jc w:val="both"/>
        <w:rPr>
          <w:b/>
          <w:bCs/>
        </w:rPr>
      </w:pPr>
      <w:r w:rsidRPr="00312D5F">
        <w:rPr>
          <w:b/>
          <w:bCs/>
        </w:rPr>
        <w:t>Weekly Meeting Times:</w:t>
      </w:r>
    </w:p>
    <w:p w14:paraId="2233F204" w14:textId="4103A55B" w:rsidR="00312D5F" w:rsidRDefault="00D07C79" w:rsidP="00312D5F">
      <w:pPr>
        <w:jc w:val="both"/>
      </w:pPr>
      <w:r>
        <w:t>As most of us are residing in the USA and China, We have figured out optimal Timings throughout the week that best works for the Team.</w:t>
      </w:r>
    </w:p>
    <w:p w14:paraId="43EB73AB" w14:textId="32AB44B9" w:rsidR="00D07C79" w:rsidRDefault="00270AE1" w:rsidP="00BF34C5">
      <w:pPr>
        <w:pStyle w:val="ListParagraph"/>
        <w:numPr>
          <w:ilvl w:val="0"/>
          <w:numId w:val="3"/>
        </w:numPr>
        <w:jc w:val="both"/>
      </w:pPr>
      <w:r>
        <w:t>Mon – Fri – 8: 30 AM to 12: 30 PM EST &amp; 4:30 PM to 11: 30 PM</w:t>
      </w:r>
      <w:r w:rsidR="00BF34C5">
        <w:t xml:space="preserve"> EST</w:t>
      </w:r>
    </w:p>
    <w:p w14:paraId="4EBCB326" w14:textId="35B7D273" w:rsidR="00BF34C5" w:rsidRDefault="00270AE1" w:rsidP="00BF34C5">
      <w:pPr>
        <w:pStyle w:val="ListParagraph"/>
        <w:numPr>
          <w:ilvl w:val="0"/>
          <w:numId w:val="3"/>
        </w:numPr>
        <w:jc w:val="both"/>
      </w:pPr>
      <w:r>
        <w:t>Sat &amp; Sun – 4 PM to 8 PM EST</w:t>
      </w:r>
    </w:p>
    <w:p w14:paraId="68115280" w14:textId="1E7CFB81" w:rsidR="00BF34C5" w:rsidRPr="00BF34C5" w:rsidRDefault="00BF34C5" w:rsidP="00BF34C5">
      <w:pPr>
        <w:jc w:val="both"/>
        <w:rPr>
          <w:b/>
          <w:bCs/>
        </w:rPr>
      </w:pPr>
      <w:r w:rsidRPr="00BF34C5">
        <w:rPr>
          <w:b/>
          <w:bCs/>
        </w:rPr>
        <w:t>Meeting Agenda and Weekly Meetings:</w:t>
      </w:r>
    </w:p>
    <w:p w14:paraId="1A694090" w14:textId="5E8FF3FF" w:rsidR="00BF34C5" w:rsidRDefault="00BF34C5" w:rsidP="00BF34C5">
      <w:pPr>
        <w:jc w:val="both"/>
      </w:pPr>
      <w:r>
        <w:t xml:space="preserve">We have decided to make a complete plan for the </w:t>
      </w:r>
      <w:r w:rsidR="001C68B3">
        <w:t>p</w:t>
      </w:r>
      <w:r>
        <w:t xml:space="preserve">roject from start to end in a detailed way. </w:t>
      </w:r>
      <w:r w:rsidR="00660CCB">
        <w:t xml:space="preserve">Weekly Meetings are scheduled in </w:t>
      </w:r>
      <w:r w:rsidR="001C68B3">
        <w:t xml:space="preserve">a </w:t>
      </w:r>
      <w:r w:rsidR="00660CCB">
        <w:t xml:space="preserve">rotating manner and this gives an ability for all the members in the team to focus and stay productive. Meeting Agenda mainly focuses on Progress on previous tasks, Focus on Current tasks, and Discussions/ Suggestions on the future Tasks in the project. </w:t>
      </w:r>
      <w:r w:rsidR="00DF297B">
        <w:t xml:space="preserve">By this, we all can support each other and </w:t>
      </w:r>
      <w:r w:rsidR="001C68B3">
        <w:t>effectively contribute to the project</w:t>
      </w:r>
      <w:r w:rsidR="00DF297B">
        <w:t>.</w:t>
      </w:r>
    </w:p>
    <w:p w14:paraId="4C0C0C45" w14:textId="1505E846" w:rsidR="00DF297B" w:rsidRPr="00DF297B" w:rsidRDefault="00DF297B" w:rsidP="00DF297B">
      <w:pPr>
        <w:jc w:val="both"/>
        <w:rPr>
          <w:b/>
          <w:bCs/>
        </w:rPr>
      </w:pPr>
      <w:r w:rsidRPr="00DF297B">
        <w:rPr>
          <w:b/>
          <w:bCs/>
        </w:rPr>
        <w:t>Tools for Weekly Meetings:</w:t>
      </w:r>
    </w:p>
    <w:p w14:paraId="731BA5CB" w14:textId="20646FA7" w:rsidR="00DF297B" w:rsidRDefault="00DF297B" w:rsidP="00DF297B">
      <w:pPr>
        <w:jc w:val="both"/>
      </w:pPr>
      <w:r>
        <w:t xml:space="preserve">We are using Zoom </w:t>
      </w:r>
      <w:r w:rsidR="005C5A27">
        <w:t xml:space="preserve">and Microsoft Teams for Weekly Meetings and scheduled accordingly based on the agreement of availability of all the team members. Also, we are using Google Calendar to sync our schedules. </w:t>
      </w:r>
    </w:p>
    <w:p w14:paraId="481C0D25" w14:textId="1345EDF7" w:rsidR="005C5A27" w:rsidRPr="0096494C" w:rsidRDefault="005C5A27" w:rsidP="00DF297B">
      <w:pPr>
        <w:jc w:val="both"/>
        <w:rPr>
          <w:b/>
          <w:bCs/>
        </w:rPr>
      </w:pPr>
      <w:r w:rsidRPr="0096494C">
        <w:rPr>
          <w:b/>
          <w:bCs/>
        </w:rPr>
        <w:t>Contact</w:t>
      </w:r>
      <w:r w:rsidR="0096494C" w:rsidRPr="0096494C">
        <w:rPr>
          <w:b/>
          <w:bCs/>
        </w:rPr>
        <w:t>ing Teammates:</w:t>
      </w:r>
    </w:p>
    <w:p w14:paraId="312A2FED" w14:textId="63C4D94A" w:rsidR="005C5A27" w:rsidRDefault="0096494C" w:rsidP="00DF297B">
      <w:pPr>
        <w:jc w:val="both"/>
      </w:pPr>
      <w:r>
        <w:t xml:space="preserve">Since everyone uses </w:t>
      </w:r>
      <w:r w:rsidR="001C68B3">
        <w:t xml:space="preserve">the </w:t>
      </w:r>
      <w:r>
        <w:t>WhatsApp Application. We had created a project group in this and communicating effectively for any quick/ instant doubts/ concerns/ issues/ troubleshooting problems. This will be handy to use and easy to understand.</w:t>
      </w:r>
      <w:r w:rsidR="00114AD6">
        <w:t xml:space="preserve"> Team members can contact and notify other teammates with pre-assigned questions or ad-hoc queries based on the requirement. The Team will be ready for any of the challenges and allocate </w:t>
      </w:r>
      <w:r w:rsidR="001C68B3">
        <w:t xml:space="preserve">the </w:t>
      </w:r>
      <w:r w:rsidR="00114AD6">
        <w:t>necessary time required.</w:t>
      </w:r>
    </w:p>
    <w:p w14:paraId="57C9FE19" w14:textId="74139E3D" w:rsidR="0096494C" w:rsidRPr="009E2926" w:rsidRDefault="009E2926" w:rsidP="00DF297B">
      <w:pPr>
        <w:jc w:val="both"/>
        <w:rPr>
          <w:b/>
          <w:bCs/>
        </w:rPr>
      </w:pPr>
      <w:r w:rsidRPr="009E2926">
        <w:rPr>
          <w:b/>
          <w:bCs/>
        </w:rPr>
        <w:t>Communication Tools:</w:t>
      </w:r>
    </w:p>
    <w:p w14:paraId="2FF74686" w14:textId="720D1884" w:rsidR="003D50CE" w:rsidRPr="00667BBF" w:rsidRDefault="00816AEC" w:rsidP="00C90AB6">
      <w:pPr>
        <w:jc w:val="both"/>
      </w:pPr>
      <w:r>
        <w:t xml:space="preserve">We are extremely privileged to make use of </w:t>
      </w:r>
      <w:r w:rsidR="00F91408">
        <w:t>Northeastern</w:t>
      </w:r>
      <w:r w:rsidR="000C7546">
        <w:t xml:space="preserve"> University</w:t>
      </w:r>
      <w:r w:rsidR="00F91408">
        <w:t>’s</w:t>
      </w:r>
      <w:r>
        <w:t xml:space="preserve"> suite of tools like Zoom Meetings and Microsoft Teams Applications throughout our project. </w:t>
      </w:r>
      <w:r w:rsidR="00C90AB6">
        <w:t>We</w:t>
      </w:r>
      <w:r w:rsidR="00F91408">
        <w:t xml:space="preserve"> also created a </w:t>
      </w:r>
      <w:r w:rsidR="00C90AB6">
        <w:t xml:space="preserve">group on Microsoft Teams App which is a </w:t>
      </w:r>
      <w:r w:rsidR="00C90AB6" w:rsidRPr="002349C8">
        <w:t>collaboration technolog</w:t>
      </w:r>
      <w:r w:rsidR="00C90AB6">
        <w:t>y that</w:t>
      </w:r>
      <w:r w:rsidR="00C90AB6" w:rsidRPr="002349C8">
        <w:t xml:space="preserve"> not only make</w:t>
      </w:r>
      <w:r w:rsidR="00C90AB6">
        <w:t>s</w:t>
      </w:r>
      <w:r w:rsidR="00C90AB6" w:rsidRPr="002349C8">
        <w:t xml:space="preserve"> it easier for </w:t>
      </w:r>
      <w:r w:rsidR="00C90AB6">
        <w:t>us</w:t>
      </w:r>
      <w:r w:rsidR="00C90AB6" w:rsidRPr="002349C8">
        <w:t xml:space="preserve"> to carry out </w:t>
      </w:r>
      <w:r w:rsidR="00C90AB6">
        <w:t>our</w:t>
      </w:r>
      <w:r w:rsidR="00C90AB6" w:rsidRPr="002349C8">
        <w:t xml:space="preserve"> responsibilities but also assure</w:t>
      </w:r>
      <w:r w:rsidR="00C90AB6">
        <w:t>s</w:t>
      </w:r>
      <w:r w:rsidR="00C90AB6" w:rsidRPr="002349C8">
        <w:t xml:space="preserve"> greater project transparency and team accountability. Contextual comments, @mentions, and priority assignment capabilities are used to accomplish this.</w:t>
      </w:r>
    </w:p>
    <w:p w14:paraId="29D68A6C" w14:textId="77777777" w:rsidR="007D641A" w:rsidRDefault="007D641A"/>
    <w:sectPr w:rsidR="007D641A">
      <w:head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3CE93" w14:textId="77777777" w:rsidR="000B7B74" w:rsidRDefault="000B7B74" w:rsidP="009B5247">
      <w:pPr>
        <w:spacing w:after="0" w:line="240" w:lineRule="auto"/>
      </w:pPr>
      <w:r>
        <w:separator/>
      </w:r>
    </w:p>
  </w:endnote>
  <w:endnote w:type="continuationSeparator" w:id="0">
    <w:p w14:paraId="15B29F7A" w14:textId="77777777" w:rsidR="000B7B74" w:rsidRDefault="000B7B74" w:rsidP="009B5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AA28F" w14:textId="77777777" w:rsidR="000B7B74" w:rsidRDefault="000B7B74" w:rsidP="009B5247">
      <w:pPr>
        <w:spacing w:after="0" w:line="240" w:lineRule="auto"/>
      </w:pPr>
      <w:r>
        <w:separator/>
      </w:r>
    </w:p>
  </w:footnote>
  <w:footnote w:type="continuationSeparator" w:id="0">
    <w:p w14:paraId="44A85AA2" w14:textId="77777777" w:rsidR="000B7B74" w:rsidRDefault="000B7B74" w:rsidP="009B5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4CA10" w14:textId="377A0069" w:rsidR="009B5247" w:rsidRDefault="009B5247">
    <w:pPr>
      <w:pStyle w:val="Header"/>
    </w:pPr>
    <w:r>
      <w:t>Module 2 Assignment: Team Communication Protocol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4727EA"/>
    <w:multiLevelType w:val="hybridMultilevel"/>
    <w:tmpl w:val="E2349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156B83"/>
    <w:multiLevelType w:val="hybridMultilevel"/>
    <w:tmpl w:val="8E2CB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77736F"/>
    <w:multiLevelType w:val="hybridMultilevel"/>
    <w:tmpl w:val="51883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3NTYztTQ3tTQwNzRX0lEKTi0uzszPAykwqgUAH45NCywAAAA="/>
  </w:docVars>
  <w:rsids>
    <w:rsidRoot w:val="008876E6"/>
    <w:rsid w:val="000446C2"/>
    <w:rsid w:val="000706E7"/>
    <w:rsid w:val="000B7B74"/>
    <w:rsid w:val="000C7546"/>
    <w:rsid w:val="00114AD6"/>
    <w:rsid w:val="00156F15"/>
    <w:rsid w:val="001C68B3"/>
    <w:rsid w:val="0020019E"/>
    <w:rsid w:val="00270AE1"/>
    <w:rsid w:val="00312D5F"/>
    <w:rsid w:val="00322239"/>
    <w:rsid w:val="00384390"/>
    <w:rsid w:val="003B59F9"/>
    <w:rsid w:val="003D50CE"/>
    <w:rsid w:val="005C5A27"/>
    <w:rsid w:val="005E2885"/>
    <w:rsid w:val="00635632"/>
    <w:rsid w:val="00660CCB"/>
    <w:rsid w:val="0069133F"/>
    <w:rsid w:val="00765B87"/>
    <w:rsid w:val="007D641A"/>
    <w:rsid w:val="00806AA9"/>
    <w:rsid w:val="00816AEC"/>
    <w:rsid w:val="008876E6"/>
    <w:rsid w:val="0096494C"/>
    <w:rsid w:val="009B5247"/>
    <w:rsid w:val="009E2926"/>
    <w:rsid w:val="00BF34C5"/>
    <w:rsid w:val="00C50D54"/>
    <w:rsid w:val="00C90AB6"/>
    <w:rsid w:val="00D07C79"/>
    <w:rsid w:val="00DF297B"/>
    <w:rsid w:val="00E57159"/>
    <w:rsid w:val="00F91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31FBD"/>
  <w15:chartTrackingRefBased/>
  <w15:docId w15:val="{9431C1EA-FF61-4E4D-9BAA-953A94DC1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0A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6F15"/>
    <w:pPr>
      <w:ind w:left="720"/>
      <w:contextualSpacing/>
    </w:pPr>
  </w:style>
  <w:style w:type="paragraph" w:customStyle="1" w:styleId="Title2">
    <w:name w:val="Title 2"/>
    <w:basedOn w:val="Normal"/>
    <w:uiPriority w:val="1"/>
    <w:qFormat/>
    <w:rsid w:val="009B5247"/>
    <w:pPr>
      <w:spacing w:after="0" w:line="480" w:lineRule="auto"/>
      <w:jc w:val="center"/>
    </w:pPr>
    <w:rPr>
      <w:rFonts w:eastAsiaTheme="minorEastAsia"/>
      <w:kern w:val="24"/>
      <w:sz w:val="24"/>
      <w:szCs w:val="24"/>
      <w:lang w:eastAsia="ja-JP"/>
    </w:rPr>
  </w:style>
  <w:style w:type="paragraph" w:styleId="Header">
    <w:name w:val="header"/>
    <w:basedOn w:val="Normal"/>
    <w:link w:val="HeaderChar"/>
    <w:uiPriority w:val="99"/>
    <w:unhideWhenUsed/>
    <w:rsid w:val="009B52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5247"/>
  </w:style>
  <w:style w:type="paragraph" w:styleId="Footer">
    <w:name w:val="footer"/>
    <w:basedOn w:val="Normal"/>
    <w:link w:val="FooterChar"/>
    <w:uiPriority w:val="99"/>
    <w:unhideWhenUsed/>
    <w:rsid w:val="009B52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52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23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335</Words>
  <Characters>19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20</cp:revision>
  <dcterms:created xsi:type="dcterms:W3CDTF">2021-10-03T16:54:00Z</dcterms:created>
  <dcterms:modified xsi:type="dcterms:W3CDTF">2021-10-03T17:20:00Z</dcterms:modified>
</cp:coreProperties>
</file>